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0F86FA" w14:textId="342A75D2" w:rsidR="00715398" w:rsidRDefault="0089574A" w:rsidP="0089574A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BF6CDF5" wp14:editId="21F38CF9">
                <wp:simplePos x="0" y="0"/>
                <wp:positionH relativeFrom="column">
                  <wp:posOffset>-387350</wp:posOffset>
                </wp:positionH>
                <wp:positionV relativeFrom="paragraph">
                  <wp:posOffset>203200</wp:posOffset>
                </wp:positionV>
                <wp:extent cx="6991350" cy="1102995"/>
                <wp:effectExtent l="0" t="0" r="19050" b="2095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91350" cy="11029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FD1351" w14:textId="3E6F56C4" w:rsidR="0089574A" w:rsidRDefault="0089574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Name: Dr. Nidhi Shah</w:t>
                            </w:r>
                          </w:p>
                          <w:p w14:paraId="50606E33" w14:textId="588717F3" w:rsidR="0089574A" w:rsidRDefault="0089574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Designation: Anaesthesiologist</w:t>
                            </w:r>
                          </w:p>
                          <w:p w14:paraId="51AEA39C" w14:textId="2589C48F" w:rsidR="0089574A" w:rsidRDefault="0089574A">
                            <w:pPr>
                              <w:rPr>
                                <w:lang w:val="en-IN"/>
                              </w:rPr>
                            </w:pPr>
                            <w:r>
                              <w:rPr>
                                <w:lang w:val="en-IN"/>
                              </w:rPr>
                              <w:t>Education: MBBS, DA</w:t>
                            </w:r>
                          </w:p>
                          <w:p w14:paraId="6B5E3597" w14:textId="77777777" w:rsidR="0089574A" w:rsidRPr="0089574A" w:rsidRDefault="0089574A">
                            <w:pPr>
                              <w:rPr>
                                <w:lang w:val="en-IN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BF6CD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30.5pt;margin-top:16pt;width:550.5pt;height:86.8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">
                <v:textbox>
                  <w:txbxContent>
                    <w:p w14:paraId="01FD1351" w14:textId="3E6F56C4" w:rsidR="0089574A" w:rsidRDefault="0089574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Name: Dr. Nidhi Shah</w:t>
                      </w:r>
                    </w:p>
                    <w:p w14:paraId="50606E33" w14:textId="588717F3" w:rsidR="0089574A" w:rsidRDefault="0089574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Designation: Anaesthesiologist</w:t>
                      </w:r>
                    </w:p>
                    <w:p w14:paraId="51AEA39C" w14:textId="2589C48F" w:rsidR="0089574A" w:rsidRDefault="0089574A">
                      <w:pPr>
                        <w:rPr>
                          <w:lang w:val="en-IN"/>
                        </w:rPr>
                      </w:pPr>
                      <w:r>
                        <w:rPr>
                          <w:lang w:val="en-IN"/>
                        </w:rPr>
                        <w:t>Education: MBBS, DA</w:t>
                      </w:r>
                    </w:p>
                    <w:p w14:paraId="6B5E3597" w14:textId="77777777" w:rsidR="0089574A" w:rsidRPr="0089574A" w:rsidRDefault="0089574A">
                      <w:pPr>
                        <w:rPr>
                          <w:lang w:val="en-IN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71539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DE00C6" w14:textId="77777777" w:rsidR="00B208FE" w:rsidRDefault="00B208FE" w:rsidP="00BB5B5B">
      <w:pPr>
        <w:spacing w:after="0" w:line="240" w:lineRule="auto"/>
      </w:pPr>
      <w:r>
        <w:separator/>
      </w:r>
    </w:p>
  </w:endnote>
  <w:endnote w:type="continuationSeparator" w:id="0">
    <w:p w14:paraId="633861C5" w14:textId="77777777" w:rsidR="00B208FE" w:rsidRDefault="00B208FE" w:rsidP="00BB5B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E31E67" w14:textId="77777777" w:rsidR="00B208FE" w:rsidRDefault="00B208FE" w:rsidP="00BB5B5B">
      <w:pPr>
        <w:spacing w:after="0" w:line="240" w:lineRule="auto"/>
      </w:pPr>
      <w:r>
        <w:separator/>
      </w:r>
    </w:p>
  </w:footnote>
  <w:footnote w:type="continuationSeparator" w:id="0">
    <w:p w14:paraId="1A641765" w14:textId="77777777" w:rsidR="00B208FE" w:rsidRDefault="00B208FE" w:rsidP="00BB5B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8CCAD4" w14:textId="77777777" w:rsidR="00BB5B5B" w:rsidRPr="00BB5B5B" w:rsidRDefault="00BB5B5B" w:rsidP="00BB5B5B">
    <w:pPr>
      <w:pStyle w:val="Header"/>
      <w:jc w:val="center"/>
      <w:rPr>
        <w:rFonts w:ascii="Times New Roman" w:hAnsi="Times New Roman" w:cs="Times New Roman"/>
        <w:b/>
        <w:color w:val="0000E2"/>
        <w:sz w:val="28"/>
        <w:szCs w:val="28"/>
      </w:rPr>
    </w:pPr>
    <w:r w:rsidRPr="00BB5B5B">
      <w:rPr>
        <w:rFonts w:ascii="Times New Roman" w:hAnsi="Times New Roman" w:cs="Times New Roman"/>
        <w:b/>
        <w:color w:val="0000E2"/>
        <w:sz w:val="28"/>
        <w:szCs w:val="28"/>
      </w:rPr>
      <w:t>Resource Person Detai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QyNzQzsDQwNjNV0lEKTi0uzszPAykwrAUAKQVZyCwAAAA="/>
  </w:docVars>
  <w:rsids>
    <w:rsidRoot w:val="00C07EB9"/>
    <w:rsid w:val="00715398"/>
    <w:rsid w:val="0089574A"/>
    <w:rsid w:val="00B208FE"/>
    <w:rsid w:val="00BB5B5B"/>
    <w:rsid w:val="00C07EB9"/>
    <w:rsid w:val="00CD6E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099646"/>
  <w15:chartTrackingRefBased/>
  <w15:docId w15:val="{0E6359D9-701B-4A1C-B02F-EAEA3740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B5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5B5B"/>
  </w:style>
  <w:style w:type="paragraph" w:styleId="Footer">
    <w:name w:val="footer"/>
    <w:basedOn w:val="Normal"/>
    <w:link w:val="FooterChar"/>
    <w:uiPriority w:val="99"/>
    <w:unhideWhenUsed/>
    <w:rsid w:val="00BB5B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5B5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041172-14E6-4381-955E-304F98D72C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AKHLAQUE AHMAD</cp:lastModifiedBy>
  <cp:revision>2</cp:revision>
  <dcterms:created xsi:type="dcterms:W3CDTF">2020-09-17T06:17:00Z</dcterms:created>
  <dcterms:modified xsi:type="dcterms:W3CDTF">2020-09-17T06:17:00Z</dcterms:modified>
</cp:coreProperties>
</file>